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f4f1d9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f4f1d9c-6a30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4DQQgi/YD//yU/sIBNL7000cNOts3MbkJUBAf9s4hHvQNQ/lRozuGF3/XvO3QJSkjsYpUPWzyUnhYYs7vBA5Vp3+EpTR7FFyq8u6mfKf2uA369EHLh8NRD2/qpehAfk3Zt8RShYlMZlWmDaz4oDKSfzY1VssRzpl50MXGAFyrczxxmlvzWMGw3MCN1EN/nqankEs8YYsWW4FJu8QLlBrTuWHu9KeMOJ2mcg/pZH4Wx69rnW5kEtsAG93qrKA0JTds1v1GF5UGDcj8/elw0zDj1db6qmyP0L8clHj87O4x75sSf/TcT7mJ+jMnY8Pf+l/mWUZnG3uNNs/SMEvQFnn2AbsA+uA9hBq9tNSo+qB97BGKl9AG/vg3Z+jLnDvrvuffdN16lXYYfXDb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very cool tool for commenting. this is just a test. I don't</w:t>
      </w:r>
      <w:r>
        <w:t xml:space="preserve"> </w:t>
      </w:r>
      <w:r>
        <w:t xml:space="preserve">know actually if it's good or not.</w:t>
      </w:r>
    </w:p>
    <w:bookmarkStart w:id="25" w:name="sppnia1h-sep-25-2018-0317-pm"/>
    <w:p>
      <w:pPr>
        <w:pStyle w:val="Heading2"/>
      </w:pPr>
      <w:r>
        <w:t xml:space="preserve">sPPNIA1H —</w:t>
      </w:r>
      <w:r>
        <w:t xml:space="preserve"> </w:t>
      </w:r>
      <w:hyperlink r:id="rId24">
        <w:r>
          <w:rPr>
            <w:rStyle w:val="Hyperlink"/>
          </w:rPr>
          <w:t xml:space="preserve">Sep 25, 2018 03:17 pm</w:t>
        </w:r>
      </w:hyperlink>
    </w:p>
    <w:p>
      <w:pPr>
        <w:pStyle w:val="FirstParagraph"/>
      </w:pPr>
      <w:r>
        <w:t xml:space="preserve">someth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f4f1d9c-6a30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f4f1d9c-6a30-11e8-927b-040140774501" TargetMode="External" /><Relationship Type="http://schemas.openxmlformats.org/officeDocument/2006/relationships/hyperlink" Id="rId24" Target="https://faq.remarkbox.com/6b2a42ae-6796-11e8-ad95-040140774501/hosted-comments-service-remarkbox#b4d3007a-c0f7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f4f1d9c-6a30-11e8-927b-040140774501" TargetMode="External" /><Relationship Type="http://schemas.openxmlformats.org/officeDocument/2006/relationships/hyperlink" Id="rId24" Target="https://faq.remarkbox.com/6b2a42ae-6796-11e8-ad95-040140774501/hosted-comments-service-remarkbox#b4d3007a-c0f7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f4f1d9c</dc:title>
  <dc:creator/>
  <cp:keywords/>
  <dcterms:created xsi:type="dcterms:W3CDTF">2026-05-02T12:57:16Z</dcterms:created>
  <dcterms:modified xsi:type="dcterms:W3CDTF">2026-05-02T1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